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59AF" w:rsidRDefault="003059AF">
      <w:r>
        <w:t>Random word document test on github</w:t>
      </w:r>
      <w:bookmarkStart w:id="0" w:name="_GoBack"/>
      <w:bookmarkEnd w:id="0"/>
    </w:p>
    <w:sectPr w:rsidR="003059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NDaxNDK3MDQBcpV0lIJTi4sz8/NACgxrAVv9DmEsAAAA"/>
  </w:docVars>
  <w:rsids>
    <w:rsidRoot w:val="003059AF"/>
    <w:rsid w:val="00305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48051"/>
  <w15:chartTrackingRefBased/>
  <w15:docId w15:val="{BF709695-DDEC-4822-AF3A-FCEF31744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holdsworth</dc:creator>
  <cp:keywords/>
  <dc:description/>
  <cp:lastModifiedBy>scott holdsworth</cp:lastModifiedBy>
  <cp:revision>1</cp:revision>
  <dcterms:created xsi:type="dcterms:W3CDTF">2019-03-11T15:58:00Z</dcterms:created>
  <dcterms:modified xsi:type="dcterms:W3CDTF">2019-03-11T15:58:00Z</dcterms:modified>
</cp:coreProperties>
</file>